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1"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Employer's Name]</w:t>
      </w:r>
      <w:r>
        <w:br/>
      </w:r>
      <w:r>
        <w:t xml:space="preserve">[Company Name]</w:t>
      </w:r>
      <w:r>
        <w:br/>
      </w:r>
      <w:r>
        <w:t xml:space="preserve">[Company Address]</w:t>
      </w:r>
      <w:r>
        <w:br/>
      </w:r>
      <w:r>
        <w:t xml:space="preserve">[City, State, ZIP Code]</w:t>
      </w:r>
    </w:p>
    <w:bookmarkStart w:id="20" w:name="dear-hiring-manager"/>
    <w:p>
      <w:pPr>
        <w:pStyle w:val="Heading2"/>
      </w:pPr>
      <w:r>
        <w:t xml:space="preserve">Dear Hiring Manager,</w:t>
      </w:r>
    </w:p>
    <w:p>
      <w:pPr>
        <w:pStyle w:val="FirstParagraph"/>
      </w:pPr>
      <w:r>
        <w:t xml:space="preserve">I am writing to express my enthusiastic interest in the Petroleum Engineer position at your esteemed organization in Brazil São Paulo. As a highly motivated and experienced professional with a deep understanding of the complexities of the oil and gas industry, I am eager to contribute my expertise to support your company’s goals while leveraging the dynamic opportunities that São Paulo offers as a hub for innovation and technological advancement in energy production.</w:t>
      </w:r>
    </w:p>
    <w:p>
      <w:pPr>
        <w:pStyle w:val="BodyText"/>
      </w:pPr>
      <w:r>
        <w:t xml:space="preserve">With over [X years] of hands-on experience in petroleum engineering, I have developed a robust skill set that aligns seamlessly with the demands of the Brazilian market. My career has been dedicated to optimizing hydrocarbon recovery, designing efficient drilling operations, and implementing cutting-edge technologies to enhance reservoir performance. Whether working on offshore platforms in the pre-salt fields or collaborating with onshore teams in Brazil’s vast oil reserves, I have consistently demonstrated a commitment to excellence, safety, and sustainability—principles that are paramount in the Brazilian energy sector.</w:t>
      </w:r>
    </w:p>
    <w:p>
      <w:pPr>
        <w:pStyle w:val="BodyText"/>
      </w:pPr>
      <w:r>
        <w:t xml:space="preserve">A key aspect of my professional journey has been my focus on [specific areas such as reservoir simulation, production optimization, or well integrity]. In Brazil São Paulo, where the industry is increasingly driven by digital transformation and environmental stewardship, I have actively engaged with projects that integrate advanced data analytics and real-time monitoring systems. For instance, during my tenure at [Previous Company Name], I led a team to implement a predictive maintenance model for drilling equipment, which reduced downtime by [X]% and increased operational efficiency. This experience not only reinforced my technical acumen but also highlighted the importance of adapting to the unique challenges of Brazil’s regulatory landscape and geological conditions.</w:t>
      </w:r>
    </w:p>
    <w:p>
      <w:pPr>
        <w:pStyle w:val="BodyText"/>
      </w:pPr>
      <w:r>
        <w:t xml:space="preserve">What sets me apart as a Petroleum Engineer is my ability to bridge theoretical knowledge with practical solutions tailored for the Brazilian context. I have a strong command of local regulations, including those set by ANP (Agência Nacional do Petróleo, Gás Natural e Biocombustíveis), and am well-versed in the cultural nuances of working within São Paulo’s diverse energy ecosystem. My work has often involved collaborating with multidisciplinary teams to ensure that projects meet both technical and environmental standards while adhering to Brazil’s evolving energy policies. This adaptability has allowed me to thrive in a region where innovation and compliance are equally critical.</w:t>
      </w:r>
    </w:p>
    <w:p>
      <w:pPr>
        <w:pStyle w:val="BodyText"/>
      </w:pPr>
      <w:r>
        <w:t xml:space="preserve">Furthermore, my passion for the petroleum industry is matched by a dedication to fostering sustainable practices. In Brazil São Paulo, where the demand for clean energy solutions is growing, I have explored ways to integrate renewable energy sources into traditional operations. For example, I contributed to a pilot project that utilized solar-powered sensors for real-time reservoir monitoring in remote areas of the state. This initiative not only reduced carbon emissions but also underscored my commitment to aligning engineering practices with global environmental goals—something that resonates deeply with the forward-thinking ethos of your organization.</w:t>
      </w:r>
    </w:p>
    <w:p>
      <w:pPr>
        <w:pStyle w:val="BodyText"/>
      </w:pPr>
      <w:r>
        <w:t xml:space="preserve">As a Petroleum Engineer, I understand that success in Brazil São Paulo requires more than technical expertise; it demands a strategic mindset and the ability to navigate complex challenges. My background includes managing large-scale projects from concept to execution, ensuring alignment with budgetary constraints and timelines. I have also served as a mentor to junior engineers, fostering a culture of collaboration and continuous learning that I believe is essential for driving progress in this field.</w:t>
      </w:r>
    </w:p>
    <w:p>
      <w:pPr>
        <w:pStyle w:val="BodyText"/>
      </w:pPr>
      <w:r>
        <w:t xml:space="preserve">What excites me most about the opportunity at your company is the potential to contribute to São Paulo’s role as a leader in Brazil’s energy transition. With its vibrant academic institutions, research centers, and a growing emphasis on innovation, São Paulo offers a fertile ground for pioneering solutions that address both current and future energy needs. I am eager to bring my expertise in [specific skills or experiences] to your team and collaborate on projects that push the boundaries of what is possible in petroleum engineering.</w:t>
      </w:r>
    </w:p>
    <w:p>
      <w:pPr>
        <w:pStyle w:val="BodyText"/>
      </w:pPr>
      <w:r>
        <w:t xml:space="preserve">I am confident that my technical proficiency, industry knowledge, and adaptability make me a strong candidate for this position. I would welcome the opportunity to discuss how my background aligns with your company’s objectives and how I can contribute to its continued success in Brazil São Paulo. Thank you for considering my application. I look forward to the possibility of working together.</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3T18:22:14Z</dcterms:created>
  <dcterms:modified xsi:type="dcterms:W3CDTF">2026-07-23T18:22:14Z</dcterms:modified>
</cp:coreProperties>
</file>

<file path=docProps/custom.xml><?xml version="1.0" encoding="utf-8"?>
<Properties xmlns="http://schemas.openxmlformats.org/officeDocument/2006/custom-properties" xmlns:vt="http://schemas.openxmlformats.org/officeDocument/2006/docPropsVTypes"/>
</file>